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c73565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c73565c-928d-11e8-815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1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sW3FQAxDhSyg/bfkBgofbaT5TQCp+AcDPrsgSJEnXc3HUn3Vv6rqme6pUT70U5/rv/9qAAO52w8fW7xqoMxQ3vk5wPNbyD7DQ6aO+GFGGWxu6oelf+vAX1Y5KdGaDG3rZ0rR25DtLV4ZBjBvzFJrP1I9EWbv4bitn7Mso5mkXMk9nqmROsoYzK1eCcyZeDy1z5/TXEhWfF7nRUkgQUlHOMgLBmOGifb6vCFUGOweg/J1/YZGBTPsPdALDixfent+b/5Mrecgf4bonBF7kv02L+kIClPtzxsOWG4aTPO555fUIJW5dNGfycoz2Lsu5ocesWmFczHflBlnfgd+wGqClPpd4KVNKTNJJ/eXx4v3GF/crxggaVn7flDPxFTo7fvzd993fwFrrFtqEBbqm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dczdsczscdzsd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c73565c-928d-11e8-815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1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5c73565c-928d-11e8-815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5c73565c-928d-11e8-815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c73565c</dc:title>
  <dc:creator/>
  <cp:keywords/>
  <dcterms:created xsi:type="dcterms:W3CDTF">2026-05-02T14:21:44Z</dcterms:created>
  <dcterms:modified xsi:type="dcterms:W3CDTF">2026-05-02T14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